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1BD5B" w14:textId="2B2D5982" w:rsidR="008C258E" w:rsidRDefault="00980D16" w:rsidP="00AF43F3">
      <w:pPr>
        <w:pStyle w:val="Title"/>
        <w:jc w:val="center"/>
      </w:pPr>
      <w:r>
        <w:t>E-Commerce Sales Optimization</w:t>
      </w:r>
    </w:p>
    <w:p w14:paraId="6A37D948" w14:textId="77777777" w:rsidR="00980D16" w:rsidRDefault="00980D16">
      <w:pPr>
        <w:rPr>
          <w:b/>
          <w:bCs/>
        </w:rPr>
      </w:pPr>
    </w:p>
    <w:p w14:paraId="1BC27FBD" w14:textId="77777777" w:rsidR="00F85540" w:rsidRDefault="00F85540" w:rsidP="00F85540">
      <w:r>
        <w:t>Data analytics is the foundation of any business that wants to succeed in today's world. Data analytics, particularly when it comes to e-commerce, assist sellers in better optimizing their sales strategy by acquiring insightful data.</w:t>
      </w:r>
    </w:p>
    <w:p w14:paraId="0FAB43AA" w14:textId="431FE9ED" w:rsidR="00F85540" w:rsidRDefault="0081175E" w:rsidP="00F85540">
      <w:r>
        <w:t>T</w:t>
      </w:r>
      <w:r w:rsidR="00F85540">
        <w:t>o make educated and data-driven decisions, data analytics refers to the process of examining customer purchasing and preference trends, sales, and a variety of other data points. Whether you sell on Amazon or another e-commerce platform, you may significantly increase sales and enhance your overall sales strategy by closely monitoring certain indicators.</w:t>
      </w:r>
    </w:p>
    <w:p w14:paraId="384F879B" w14:textId="77777777" w:rsidR="00F85540" w:rsidRDefault="00F85540" w:rsidP="00F85540"/>
    <w:p w14:paraId="31646CE6" w14:textId="5E121DA6" w:rsidR="0036190C" w:rsidRDefault="00F85540" w:rsidP="00F85540">
      <w:r>
        <w:t>It is quite challenging to examine the data and improve the sales without a database since e-commerce sales are too large and contain hundreds of competing items. The database we are wanting to design will keep track of all Products, Customers, and Sellers, and will capture the relations between them.</w:t>
      </w:r>
    </w:p>
    <w:p w14:paraId="04A78793" w14:textId="4BBD7467" w:rsidR="00AF43F3" w:rsidRPr="00A57B95" w:rsidRDefault="00AF43F3" w:rsidP="00A57B95">
      <w:pPr>
        <w:pStyle w:val="Heading1"/>
        <w:rPr>
          <w:b/>
          <w:color w:val="000000" w:themeColor="text1"/>
          <w:u w:val="single"/>
        </w:rPr>
      </w:pPr>
      <w:r w:rsidRPr="00A57B95">
        <w:rPr>
          <w:b/>
          <w:color w:val="000000" w:themeColor="text1"/>
          <w:u w:val="single"/>
        </w:rPr>
        <w:t>Constraints:</w:t>
      </w:r>
    </w:p>
    <w:p w14:paraId="7C50EE6E" w14:textId="3F73B3D3" w:rsidR="00AF43F3" w:rsidRDefault="00AF43F3" w:rsidP="00AF43F3">
      <w:pPr>
        <w:ind w:firstLine="720"/>
      </w:pPr>
      <w:r>
        <w:t>Since it is a very complex system, we would be modeling a small portion of it</w:t>
      </w:r>
      <w:r w:rsidR="0023528B">
        <w:t xml:space="preserve"> limited to US</w:t>
      </w:r>
      <w:r>
        <w:t>. Hence we have applied some constraints to the system.</w:t>
      </w:r>
    </w:p>
    <w:p w14:paraId="663F7B19" w14:textId="24E861EB" w:rsidR="00AF43F3" w:rsidRDefault="000E62B0" w:rsidP="00AF43F3">
      <w:pPr>
        <w:pStyle w:val="ListParagraph"/>
        <w:numPr>
          <w:ilvl w:val="0"/>
          <w:numId w:val="13"/>
        </w:numPr>
      </w:pPr>
      <w:r>
        <w:t xml:space="preserve">We assume every customer will give </w:t>
      </w:r>
      <w:r w:rsidR="006F0771">
        <w:t>a</w:t>
      </w:r>
      <w:r>
        <w:t xml:space="preserve"> review</w:t>
      </w:r>
      <w:r w:rsidR="0023528B">
        <w:t xml:space="preserve"> </w:t>
      </w:r>
      <w:r>
        <w:t>so</w:t>
      </w:r>
      <w:r w:rsidR="0023528B">
        <w:t>,</w:t>
      </w:r>
      <w:r>
        <w:t xml:space="preserve"> we could analyze the product</w:t>
      </w:r>
      <w:r w:rsidR="006F0771">
        <w:t>'s</w:t>
      </w:r>
      <w:r>
        <w:t xml:space="preserve"> reliability.</w:t>
      </w:r>
    </w:p>
    <w:p w14:paraId="019784AD" w14:textId="1AE43B85" w:rsidR="000E62B0" w:rsidRDefault="000E62B0" w:rsidP="00AF43F3">
      <w:pPr>
        <w:pStyle w:val="ListParagraph"/>
        <w:numPr>
          <w:ilvl w:val="0"/>
          <w:numId w:val="13"/>
        </w:numPr>
      </w:pPr>
      <w:r>
        <w:t>We will assume there is no return from the customer.</w:t>
      </w:r>
    </w:p>
    <w:p w14:paraId="40CC112B" w14:textId="547C26DB" w:rsidR="0049612C" w:rsidRDefault="0049612C" w:rsidP="00AF43F3">
      <w:pPr>
        <w:pStyle w:val="ListParagraph"/>
        <w:numPr>
          <w:ilvl w:val="0"/>
          <w:numId w:val="13"/>
        </w:numPr>
      </w:pPr>
      <w:r>
        <w:t>There will be a unique seller for each product.</w:t>
      </w:r>
    </w:p>
    <w:p w14:paraId="39EB7C2C" w14:textId="381BB84C" w:rsidR="003C76B3" w:rsidRDefault="003C76B3" w:rsidP="00AF43F3">
      <w:pPr>
        <w:pStyle w:val="ListParagraph"/>
        <w:numPr>
          <w:ilvl w:val="0"/>
          <w:numId w:val="13"/>
        </w:numPr>
      </w:pPr>
      <w:r>
        <w:t>Product cost remains the same once seller have fixed it.</w:t>
      </w:r>
    </w:p>
    <w:p w14:paraId="1A7A1EBE" w14:textId="21220491" w:rsidR="003C76B3" w:rsidRDefault="003C76B3" w:rsidP="00AF43F3">
      <w:pPr>
        <w:pStyle w:val="ListParagraph"/>
        <w:numPr>
          <w:ilvl w:val="0"/>
          <w:numId w:val="13"/>
        </w:numPr>
      </w:pPr>
      <w:r>
        <w:t>Ratings will be fixed to a scale of 1-5.</w:t>
      </w:r>
    </w:p>
    <w:p w14:paraId="3115FACE" w14:textId="232806DC" w:rsidR="00366D40" w:rsidRDefault="00366D40" w:rsidP="00AF43F3">
      <w:pPr>
        <w:pStyle w:val="ListParagraph"/>
        <w:numPr>
          <w:ilvl w:val="0"/>
          <w:numId w:val="13"/>
        </w:numPr>
      </w:pPr>
      <w:r>
        <w:t>Only one order per Customer.</w:t>
      </w:r>
    </w:p>
    <w:p w14:paraId="3B4B11FB" w14:textId="77777777" w:rsidR="000E62B0" w:rsidRPr="00AF43F3" w:rsidRDefault="000E62B0" w:rsidP="000E62B0">
      <w:pPr>
        <w:pStyle w:val="ListParagraph"/>
        <w:ind w:left="1440"/>
      </w:pPr>
    </w:p>
    <w:p w14:paraId="7EDC04E6" w14:textId="3190DF37" w:rsidR="0036190C" w:rsidRPr="00A57B95" w:rsidRDefault="0036190C" w:rsidP="00A57B95">
      <w:pPr>
        <w:pStyle w:val="Heading1"/>
        <w:rPr>
          <w:b/>
          <w:color w:val="000000" w:themeColor="text1"/>
          <w:u w:val="single"/>
        </w:rPr>
      </w:pPr>
      <w:r w:rsidRPr="00A57B95">
        <w:rPr>
          <w:b/>
          <w:color w:val="000000" w:themeColor="text1"/>
          <w:u w:val="single"/>
        </w:rPr>
        <w:t>Data Requirements:</w:t>
      </w:r>
    </w:p>
    <w:p w14:paraId="1DD01354" w14:textId="528248E5" w:rsidR="0036190C" w:rsidRDefault="0036190C">
      <w:pPr>
        <w:rPr>
          <w:b/>
          <w:bCs/>
          <w:u w:val="single"/>
        </w:rPr>
      </w:pPr>
    </w:p>
    <w:p w14:paraId="14BA684F" w14:textId="77777777" w:rsidR="00753D31" w:rsidRPr="00A57B95" w:rsidRDefault="0036190C" w:rsidP="00A57B95">
      <w:pPr>
        <w:pStyle w:val="Heading2"/>
        <w:rPr>
          <w:b/>
          <w:color w:val="000000" w:themeColor="text1"/>
          <w:u w:val="single"/>
        </w:rPr>
      </w:pPr>
      <w:r w:rsidRPr="00A57B95">
        <w:rPr>
          <w:b/>
          <w:color w:val="000000" w:themeColor="text1"/>
          <w:u w:val="single"/>
        </w:rPr>
        <w:t>Customer:</w:t>
      </w:r>
    </w:p>
    <w:p w14:paraId="5BA17C2C" w14:textId="33DC71A0" w:rsidR="008A5F3A" w:rsidRPr="00EB1FDB" w:rsidRDefault="00753D31" w:rsidP="008A5F3A">
      <w:pPr>
        <w:pStyle w:val="ListParagraph"/>
        <w:numPr>
          <w:ilvl w:val="0"/>
          <w:numId w:val="7"/>
        </w:numPr>
        <w:rPr>
          <w:b/>
          <w:bCs/>
          <w:u w:val="single"/>
        </w:rPr>
      </w:pPr>
      <w:r w:rsidRPr="00753D31">
        <w:rPr>
          <w:rFonts w:ascii="Calibri" w:hAnsi="Calibri" w:cs="Calibri"/>
        </w:rPr>
        <w:t xml:space="preserve">The Database will have all </w:t>
      </w:r>
      <w:r w:rsidR="006F0771">
        <w:rPr>
          <w:rFonts w:ascii="Calibri" w:hAnsi="Calibri" w:cs="Calibri"/>
        </w:rPr>
        <w:t xml:space="preserve">the </w:t>
      </w:r>
      <w:r w:rsidRPr="00753D31">
        <w:rPr>
          <w:rFonts w:ascii="Calibri" w:hAnsi="Calibri" w:cs="Calibri"/>
        </w:rPr>
        <w:t xml:space="preserve">personal information of the </w:t>
      </w:r>
      <w:r>
        <w:rPr>
          <w:rFonts w:ascii="Calibri" w:hAnsi="Calibri" w:cs="Calibri"/>
        </w:rPr>
        <w:t>customers</w:t>
      </w:r>
      <w:r w:rsidRPr="00753D31">
        <w:rPr>
          <w:rFonts w:ascii="Calibri" w:hAnsi="Calibri" w:cs="Calibri"/>
        </w:rPr>
        <w:t xml:space="preserve">. Each </w:t>
      </w:r>
      <w:r>
        <w:rPr>
          <w:rFonts w:ascii="Calibri" w:hAnsi="Calibri" w:cs="Calibri"/>
        </w:rPr>
        <w:t>customer</w:t>
      </w:r>
      <w:r w:rsidRPr="00753D31">
        <w:rPr>
          <w:rFonts w:ascii="Calibri" w:hAnsi="Calibri" w:cs="Calibri"/>
        </w:rPr>
        <w:t xml:space="preserve"> has a unique ID, Name, Phone Number, Email ID</w:t>
      </w:r>
      <w:r>
        <w:rPr>
          <w:rFonts w:ascii="Calibri" w:hAnsi="Calibri" w:cs="Calibri"/>
        </w:rPr>
        <w:t xml:space="preserve">, </w:t>
      </w:r>
      <w:r w:rsidR="001614F1">
        <w:rPr>
          <w:rFonts w:ascii="Calibri" w:hAnsi="Calibri" w:cs="Calibri"/>
        </w:rPr>
        <w:t>and Address</w:t>
      </w:r>
      <w:r w:rsidRPr="00753D31">
        <w:rPr>
          <w:rFonts w:ascii="Calibri" w:hAnsi="Calibri" w:cs="Calibri"/>
        </w:rPr>
        <w:t xml:space="preserve">. </w:t>
      </w:r>
    </w:p>
    <w:p w14:paraId="03DDB414" w14:textId="257B2219" w:rsidR="00EB1FDB" w:rsidRDefault="00EB1FDB" w:rsidP="00EB1FDB">
      <w:r>
        <w:t>Customer places Order/s.</w:t>
      </w:r>
    </w:p>
    <w:p w14:paraId="6CCABFD2" w14:textId="77777777" w:rsidR="006B74CE" w:rsidRDefault="006B74CE" w:rsidP="006B74CE">
      <w:pPr>
        <w:rPr>
          <w:b/>
          <w:bCs/>
          <w:u w:val="single"/>
        </w:rPr>
      </w:pPr>
    </w:p>
    <w:p w14:paraId="392DCF6E" w14:textId="77777777" w:rsidR="006B74CE" w:rsidRDefault="006B74CE" w:rsidP="006B74CE">
      <w:pPr>
        <w:rPr>
          <w:b/>
          <w:bCs/>
          <w:u w:val="single"/>
        </w:rPr>
      </w:pPr>
      <w:r>
        <w:rPr>
          <w:b/>
          <w:bCs/>
          <w:u w:val="single"/>
        </w:rPr>
        <w:t>Product:</w:t>
      </w:r>
    </w:p>
    <w:p w14:paraId="2D7B776B" w14:textId="77777777" w:rsidR="006B74CE" w:rsidRPr="008A5F3A" w:rsidRDefault="006B74CE" w:rsidP="006B74CE">
      <w:pPr>
        <w:pStyle w:val="ListParagraph"/>
        <w:numPr>
          <w:ilvl w:val="0"/>
          <w:numId w:val="7"/>
        </w:numPr>
        <w:rPr>
          <w:b/>
          <w:bCs/>
          <w:u w:val="single"/>
        </w:rPr>
      </w:pPr>
      <w:r>
        <w:t>Each product has a unique ID.</w:t>
      </w:r>
    </w:p>
    <w:p w14:paraId="314EC4D3" w14:textId="270D4557" w:rsidR="0049612C" w:rsidRPr="00870E93" w:rsidRDefault="006B74CE" w:rsidP="008A5F3A">
      <w:pPr>
        <w:pStyle w:val="ListParagraph"/>
        <w:numPr>
          <w:ilvl w:val="0"/>
          <w:numId w:val="7"/>
        </w:numPr>
        <w:rPr>
          <w:b/>
          <w:bCs/>
          <w:u w:val="single"/>
        </w:rPr>
      </w:pPr>
      <w:r>
        <w:t>Product’s name and associated cost</w:t>
      </w:r>
      <w:r w:rsidR="003D4F5F">
        <w:t>, manufacturing company</w:t>
      </w:r>
      <w:r>
        <w:t>.</w:t>
      </w:r>
    </w:p>
    <w:p w14:paraId="56EACB47" w14:textId="77777777" w:rsidR="00870E93" w:rsidRPr="00870E93" w:rsidRDefault="00870E93" w:rsidP="00870E93">
      <w:pPr>
        <w:pStyle w:val="ListParagraph"/>
        <w:rPr>
          <w:b/>
          <w:bCs/>
          <w:u w:val="single"/>
        </w:rPr>
      </w:pPr>
    </w:p>
    <w:p w14:paraId="29CC62F0" w14:textId="3A3E042D" w:rsidR="008A5F3A" w:rsidRPr="00A57B95" w:rsidRDefault="008A5F3A" w:rsidP="00A57B95">
      <w:pPr>
        <w:pStyle w:val="Heading2"/>
        <w:rPr>
          <w:b/>
          <w:color w:val="000000" w:themeColor="text1"/>
          <w:u w:val="single"/>
        </w:rPr>
      </w:pPr>
      <w:r w:rsidRPr="00A57B95">
        <w:rPr>
          <w:b/>
          <w:color w:val="000000" w:themeColor="text1"/>
          <w:u w:val="single"/>
        </w:rPr>
        <w:t>Seller:</w:t>
      </w:r>
    </w:p>
    <w:p w14:paraId="7833031E" w14:textId="073B8279" w:rsidR="008A5F3A" w:rsidRDefault="008A5F3A" w:rsidP="008A5F3A">
      <w:pPr>
        <w:pStyle w:val="ListParagraph"/>
        <w:numPr>
          <w:ilvl w:val="0"/>
          <w:numId w:val="8"/>
        </w:numPr>
      </w:pPr>
      <w:r>
        <w:t>Each seller has a unique ID.</w:t>
      </w:r>
    </w:p>
    <w:p w14:paraId="11091102" w14:textId="34BEA8E1" w:rsidR="008A5F3A" w:rsidRDefault="008A5F3A" w:rsidP="008A5F3A">
      <w:pPr>
        <w:pStyle w:val="ListParagraph"/>
        <w:numPr>
          <w:ilvl w:val="0"/>
          <w:numId w:val="8"/>
        </w:numPr>
      </w:pPr>
      <w:r>
        <w:t>Seller’s name and address.</w:t>
      </w:r>
    </w:p>
    <w:p w14:paraId="11617E4E" w14:textId="36C6291C" w:rsidR="008A5F3A" w:rsidRDefault="008A5F3A" w:rsidP="008A5F3A">
      <w:pPr>
        <w:pStyle w:val="ListParagraph"/>
        <w:numPr>
          <w:ilvl w:val="0"/>
          <w:numId w:val="8"/>
        </w:numPr>
      </w:pPr>
      <w:r>
        <w:lastRenderedPageBreak/>
        <w:t xml:space="preserve">All product IDs </w:t>
      </w:r>
      <w:r w:rsidR="00CF1890">
        <w:t xml:space="preserve">a seller is selling. </w:t>
      </w:r>
    </w:p>
    <w:p w14:paraId="3503621B" w14:textId="497ED0EE" w:rsidR="007021DA" w:rsidRDefault="0049612C" w:rsidP="007021DA">
      <w:r>
        <w:t xml:space="preserve">Seller </w:t>
      </w:r>
      <w:r w:rsidR="00366D40">
        <w:t>can sell multiple</w:t>
      </w:r>
      <w:r>
        <w:t xml:space="preserve"> products and</w:t>
      </w:r>
      <w:r w:rsidR="003C76B3">
        <w:t xml:space="preserve"> no two seller’s sell same product.</w:t>
      </w:r>
    </w:p>
    <w:p w14:paraId="3353D20D" w14:textId="77777777" w:rsidR="003C76B3" w:rsidRDefault="003C76B3" w:rsidP="007021DA"/>
    <w:p w14:paraId="2D8E28E5" w14:textId="1FFB6530" w:rsidR="007021DA" w:rsidRPr="00A57B95" w:rsidRDefault="007021DA" w:rsidP="00A57B95">
      <w:pPr>
        <w:pStyle w:val="Heading2"/>
        <w:rPr>
          <w:b/>
          <w:color w:val="000000" w:themeColor="text1"/>
          <w:u w:val="single"/>
        </w:rPr>
      </w:pPr>
      <w:r w:rsidRPr="00A57B95">
        <w:rPr>
          <w:b/>
          <w:color w:val="000000" w:themeColor="text1"/>
          <w:u w:val="single"/>
        </w:rPr>
        <w:t>Order:</w:t>
      </w:r>
    </w:p>
    <w:p w14:paraId="7148F1EA" w14:textId="68ACBD90" w:rsidR="007021DA" w:rsidRDefault="007021DA" w:rsidP="007021DA">
      <w:pPr>
        <w:pStyle w:val="ListParagraph"/>
        <w:numPr>
          <w:ilvl w:val="0"/>
          <w:numId w:val="9"/>
        </w:numPr>
      </w:pPr>
      <w:r>
        <w:t>Each order has a unique ID.</w:t>
      </w:r>
    </w:p>
    <w:p w14:paraId="064CB129" w14:textId="5C1AAE68" w:rsidR="007021DA" w:rsidRDefault="007021DA" w:rsidP="007021DA">
      <w:pPr>
        <w:pStyle w:val="ListParagraph"/>
        <w:numPr>
          <w:ilvl w:val="0"/>
          <w:numId w:val="9"/>
        </w:numPr>
      </w:pPr>
      <w:r>
        <w:t>All product ID’s in that order</w:t>
      </w:r>
      <w:r w:rsidR="003C76B3">
        <w:t>.</w:t>
      </w:r>
    </w:p>
    <w:p w14:paraId="03BE591F" w14:textId="28017CBA" w:rsidR="007021DA" w:rsidRDefault="007021DA" w:rsidP="007021DA">
      <w:pPr>
        <w:pStyle w:val="ListParagraph"/>
        <w:numPr>
          <w:ilvl w:val="0"/>
          <w:numId w:val="9"/>
        </w:numPr>
      </w:pPr>
      <w:r>
        <w:t xml:space="preserve">Customer ID </w:t>
      </w:r>
      <w:r w:rsidR="003C76B3">
        <w:t>who placed the order.</w:t>
      </w:r>
    </w:p>
    <w:p w14:paraId="4C08FBA6" w14:textId="18F195BD" w:rsidR="003D4906" w:rsidRDefault="003D4906" w:rsidP="007021DA">
      <w:pPr>
        <w:pStyle w:val="ListParagraph"/>
        <w:numPr>
          <w:ilvl w:val="0"/>
          <w:numId w:val="9"/>
        </w:numPr>
      </w:pPr>
      <w:r>
        <w:t xml:space="preserve">Date of </w:t>
      </w:r>
      <w:r w:rsidR="006F0771">
        <w:t xml:space="preserve">an </w:t>
      </w:r>
      <w:r>
        <w:t>order</w:t>
      </w:r>
      <w:r w:rsidR="007109C0">
        <w:t>(including time)</w:t>
      </w:r>
      <w:r>
        <w:t>.</w:t>
      </w:r>
    </w:p>
    <w:p w14:paraId="6D1292EF" w14:textId="1734131C" w:rsidR="003D4906" w:rsidRDefault="00EB1FDB" w:rsidP="003D4906">
      <w:r>
        <w:t>O</w:t>
      </w:r>
      <w:r w:rsidR="00870E93">
        <w:t>rder</w:t>
      </w:r>
      <w:r w:rsidR="00815AD2">
        <w:t xml:space="preserve"> contains product/s. Also stores quantity of each product in that order.</w:t>
      </w:r>
    </w:p>
    <w:p w14:paraId="7CCCA97E" w14:textId="77777777" w:rsidR="00870E93" w:rsidRDefault="00870E93" w:rsidP="003D4906"/>
    <w:p w14:paraId="5C3803E4" w14:textId="20FC83ED" w:rsidR="003D4906" w:rsidRPr="00A57B95" w:rsidRDefault="003D4906" w:rsidP="00A57B95">
      <w:pPr>
        <w:pStyle w:val="Heading2"/>
        <w:rPr>
          <w:b/>
          <w:color w:val="000000" w:themeColor="text1"/>
          <w:u w:val="single"/>
        </w:rPr>
      </w:pPr>
      <w:r w:rsidRPr="00A57B95">
        <w:rPr>
          <w:b/>
          <w:color w:val="000000" w:themeColor="text1"/>
          <w:u w:val="single"/>
        </w:rPr>
        <w:t>Transaction:</w:t>
      </w:r>
    </w:p>
    <w:p w14:paraId="04F6857B" w14:textId="4A710694" w:rsidR="00DC1C7B" w:rsidRDefault="00DC1C7B" w:rsidP="00DC1C7B">
      <w:pPr>
        <w:pStyle w:val="ListParagraph"/>
        <w:numPr>
          <w:ilvl w:val="0"/>
          <w:numId w:val="10"/>
        </w:numPr>
      </w:pPr>
      <w:r>
        <w:t>Each transaction has a unique ID.</w:t>
      </w:r>
    </w:p>
    <w:p w14:paraId="6D16450A" w14:textId="06A1A686" w:rsidR="00DC1C7B" w:rsidRDefault="00DC1C7B" w:rsidP="00DC1C7B">
      <w:pPr>
        <w:pStyle w:val="ListParagraph"/>
        <w:numPr>
          <w:ilvl w:val="0"/>
          <w:numId w:val="10"/>
        </w:numPr>
      </w:pPr>
      <w:r>
        <w:t>Card information, card type and amount.</w:t>
      </w:r>
    </w:p>
    <w:p w14:paraId="125DE25C" w14:textId="3C1269B4" w:rsidR="003D4906" w:rsidRDefault="00DC1C7B" w:rsidP="003D4906">
      <w:pPr>
        <w:pStyle w:val="ListParagraph"/>
        <w:numPr>
          <w:ilvl w:val="0"/>
          <w:numId w:val="10"/>
        </w:numPr>
      </w:pPr>
      <w:r w:rsidRPr="00DC1C7B">
        <w:t>Order ID</w:t>
      </w:r>
      <w:r w:rsidR="003C76B3">
        <w:t xml:space="preserve"> to which the transaction is related to.</w:t>
      </w:r>
    </w:p>
    <w:p w14:paraId="1B24291F" w14:textId="29044D63" w:rsidR="00A57B95" w:rsidRDefault="00EB1FDB" w:rsidP="00A57B95">
      <w:r>
        <w:t>Each order has transaction.</w:t>
      </w:r>
    </w:p>
    <w:p w14:paraId="7DCC83D6" w14:textId="77777777" w:rsidR="00EB1FDB" w:rsidRDefault="00EB1FDB" w:rsidP="00A57B95"/>
    <w:p w14:paraId="32F0AA35" w14:textId="0D344BEB" w:rsidR="00A57B95" w:rsidRPr="00A57B95" w:rsidRDefault="00A57B95" w:rsidP="00A57B95">
      <w:pPr>
        <w:pStyle w:val="Heading2"/>
        <w:rPr>
          <w:b/>
          <w:color w:val="000000" w:themeColor="text1"/>
          <w:u w:val="single"/>
        </w:rPr>
      </w:pPr>
      <w:r>
        <w:rPr>
          <w:b/>
          <w:color w:val="000000" w:themeColor="text1"/>
          <w:u w:val="single"/>
        </w:rPr>
        <w:t>Reviews</w:t>
      </w:r>
      <w:r w:rsidRPr="00A57B95">
        <w:rPr>
          <w:b/>
          <w:color w:val="000000" w:themeColor="text1"/>
          <w:u w:val="single"/>
        </w:rPr>
        <w:t>:</w:t>
      </w:r>
    </w:p>
    <w:p w14:paraId="55BE7FAE" w14:textId="41B61CAC" w:rsidR="00A57B95" w:rsidRDefault="00A57B95" w:rsidP="00A57B95">
      <w:pPr>
        <w:pStyle w:val="ListParagraph"/>
        <w:numPr>
          <w:ilvl w:val="0"/>
          <w:numId w:val="10"/>
        </w:numPr>
      </w:pPr>
      <w:r>
        <w:t>Each review has a unique ID associated with the product sold.</w:t>
      </w:r>
    </w:p>
    <w:p w14:paraId="08351A8B" w14:textId="4B023AB2" w:rsidR="00A57B95" w:rsidRDefault="00A57B95" w:rsidP="00A57B95">
      <w:pPr>
        <w:pStyle w:val="ListParagraph"/>
        <w:numPr>
          <w:ilvl w:val="0"/>
          <w:numId w:val="10"/>
        </w:numPr>
      </w:pPr>
      <w:r>
        <w:t>Each product can have multiple reviews from multiple customers.</w:t>
      </w:r>
    </w:p>
    <w:p w14:paraId="78480249" w14:textId="4950E343" w:rsidR="00A57B95" w:rsidRPr="00DC1C7B" w:rsidRDefault="006F0771" w:rsidP="00A57B95">
      <w:pPr>
        <w:pStyle w:val="ListParagraph"/>
        <w:numPr>
          <w:ilvl w:val="0"/>
          <w:numId w:val="10"/>
        </w:numPr>
      </w:pPr>
      <w:r>
        <w:t>The r</w:t>
      </w:r>
      <w:r w:rsidR="00A57B95">
        <w:t>eview contain</w:t>
      </w:r>
      <w:r>
        <w:t>s</w:t>
      </w:r>
      <w:r w:rsidR="00A57B95">
        <w:t xml:space="preserve"> </w:t>
      </w:r>
      <w:r w:rsidR="006B74CE">
        <w:t xml:space="preserve">only </w:t>
      </w:r>
      <w:r w:rsidR="00A57B95">
        <w:t>the rating of the product.</w:t>
      </w:r>
    </w:p>
    <w:p w14:paraId="36B5CDB2" w14:textId="12840A12" w:rsidR="00DC1C7B" w:rsidRDefault="00870E93" w:rsidP="00DC1C7B">
      <w:pPr>
        <w:rPr>
          <w:b/>
          <w:bCs/>
          <w:u w:val="single"/>
        </w:rPr>
      </w:pPr>
      <w:r>
        <w:t>Review will only have rating(numerical value between 1-5) and if a product has multiple ratings</w:t>
      </w:r>
      <w:r w:rsidR="0098798F">
        <w:t>,</w:t>
      </w:r>
      <w:r>
        <w:t xml:space="preserve"> average(mean) value will be stored. Also revi</w:t>
      </w:r>
      <w:r w:rsidR="0098798F">
        <w:t>ew will be taken for an individual product not for a whole order.</w:t>
      </w:r>
    </w:p>
    <w:p w14:paraId="74B37DD6" w14:textId="24EF7567" w:rsidR="00DC1C7B" w:rsidRDefault="00DC1C7B" w:rsidP="00DC1C7B">
      <w:pPr>
        <w:rPr>
          <w:b/>
          <w:bCs/>
          <w:u w:val="single"/>
        </w:rPr>
      </w:pPr>
    </w:p>
    <w:p w14:paraId="1177B13C" w14:textId="1569421A" w:rsidR="00DC1C7B" w:rsidRPr="00A57B95" w:rsidRDefault="00DC1C7B" w:rsidP="00A57B95">
      <w:pPr>
        <w:pStyle w:val="Heading1"/>
        <w:rPr>
          <w:b/>
          <w:color w:val="000000" w:themeColor="text1"/>
          <w:u w:val="single"/>
        </w:rPr>
      </w:pPr>
      <w:r w:rsidRPr="00A57B95">
        <w:rPr>
          <w:b/>
          <w:color w:val="000000" w:themeColor="text1"/>
          <w:u w:val="single"/>
        </w:rPr>
        <w:t>Business Goals:</w:t>
      </w:r>
    </w:p>
    <w:p w14:paraId="5C3C9A10" w14:textId="29D74C70" w:rsidR="0098798F" w:rsidRPr="0098798F" w:rsidRDefault="0098798F" w:rsidP="0098798F">
      <w:pPr>
        <w:pStyle w:val="ListParagraph"/>
        <w:numPr>
          <w:ilvl w:val="0"/>
          <w:numId w:val="11"/>
        </w:numPr>
        <w:rPr>
          <w:b/>
          <w:bCs/>
          <w:u w:val="single"/>
        </w:rPr>
      </w:pPr>
      <w:r>
        <w:t>Most purchased product.</w:t>
      </w:r>
    </w:p>
    <w:p w14:paraId="439C1EC2" w14:textId="1C5ED0B2" w:rsidR="0098798F" w:rsidRPr="00DC1C7B" w:rsidRDefault="0098798F" w:rsidP="0098798F">
      <w:pPr>
        <w:pStyle w:val="ListParagraph"/>
        <w:numPr>
          <w:ilvl w:val="0"/>
          <w:numId w:val="11"/>
        </w:numPr>
        <w:rPr>
          <w:b/>
          <w:bCs/>
          <w:u w:val="single"/>
        </w:rPr>
      </w:pPr>
      <w:r>
        <w:t xml:space="preserve">Best </w:t>
      </w:r>
      <w:r w:rsidR="0023528B">
        <w:t>rated</w:t>
      </w:r>
      <w:r>
        <w:t xml:space="preserve"> product</w:t>
      </w:r>
      <w:r w:rsidR="00077981">
        <w:t>(which has highest rating</w:t>
      </w:r>
      <w:r w:rsidR="005F05ED">
        <w:t xml:space="preserve"> on scale 1-5</w:t>
      </w:r>
      <w:r w:rsidR="00077981">
        <w:t>)</w:t>
      </w:r>
      <w:r>
        <w:t>.</w:t>
      </w:r>
    </w:p>
    <w:p w14:paraId="1BEF2C1C" w14:textId="5D8C5907" w:rsidR="0098798F" w:rsidRPr="00085D53" w:rsidRDefault="0098798F" w:rsidP="0098798F">
      <w:pPr>
        <w:pStyle w:val="ListParagraph"/>
        <w:numPr>
          <w:ilvl w:val="0"/>
          <w:numId w:val="11"/>
        </w:numPr>
        <w:rPr>
          <w:b/>
          <w:bCs/>
          <w:u w:val="single"/>
        </w:rPr>
      </w:pPr>
      <w:r>
        <w:t>Best month of sales</w:t>
      </w:r>
      <w:r w:rsidR="005F05ED">
        <w:t>(which month has highest orders count)</w:t>
      </w:r>
      <w:r>
        <w:t>.</w:t>
      </w:r>
    </w:p>
    <w:p w14:paraId="417BEEE9" w14:textId="380708A1" w:rsidR="0098798F" w:rsidRPr="00085D53" w:rsidRDefault="0098798F" w:rsidP="0098798F">
      <w:pPr>
        <w:pStyle w:val="ListParagraph"/>
        <w:numPr>
          <w:ilvl w:val="0"/>
          <w:numId w:val="11"/>
        </w:numPr>
        <w:rPr>
          <w:b/>
          <w:bCs/>
          <w:u w:val="single"/>
        </w:rPr>
      </w:pPr>
      <w:r>
        <w:t>Best seller</w:t>
      </w:r>
      <w:r w:rsidR="005F05ED">
        <w:t>(who sold most products)</w:t>
      </w:r>
      <w:r>
        <w:t>.</w:t>
      </w:r>
    </w:p>
    <w:p w14:paraId="4A893816" w14:textId="77777777" w:rsidR="0098798F" w:rsidRPr="00085D53" w:rsidRDefault="0098798F" w:rsidP="0098798F">
      <w:pPr>
        <w:pStyle w:val="ListParagraph"/>
        <w:numPr>
          <w:ilvl w:val="0"/>
          <w:numId w:val="11"/>
        </w:numPr>
        <w:rPr>
          <w:b/>
          <w:bCs/>
          <w:u w:val="single"/>
        </w:rPr>
      </w:pPr>
      <w:r>
        <w:t>City that has more orders.</w:t>
      </w:r>
    </w:p>
    <w:p w14:paraId="0D397CDC" w14:textId="0863A486" w:rsidR="0098798F" w:rsidRPr="00085D53" w:rsidRDefault="005F05ED" w:rsidP="0098798F">
      <w:pPr>
        <w:pStyle w:val="ListParagraph"/>
        <w:numPr>
          <w:ilvl w:val="0"/>
          <w:numId w:val="11"/>
        </w:numPr>
        <w:rPr>
          <w:b/>
          <w:bCs/>
          <w:u w:val="single"/>
        </w:rPr>
      </w:pPr>
      <w:r>
        <w:t>What</w:t>
      </w:r>
      <w:r w:rsidR="0098798F">
        <w:t xml:space="preserve"> time</w:t>
      </w:r>
      <w:r>
        <w:t xml:space="preserve"> of a day more orders are taking place</w:t>
      </w:r>
      <w:r w:rsidR="0098798F">
        <w:t>(can b</w:t>
      </w:r>
      <w:r>
        <w:t>e</w:t>
      </w:r>
      <w:r w:rsidR="0098798F">
        <w:t xml:space="preserve"> used for Ads).</w:t>
      </w:r>
    </w:p>
    <w:p w14:paraId="7177C7BB" w14:textId="77777777" w:rsidR="0098798F" w:rsidRPr="00085D53" w:rsidRDefault="0098798F" w:rsidP="0098798F">
      <w:pPr>
        <w:pStyle w:val="ListParagraph"/>
        <w:numPr>
          <w:ilvl w:val="0"/>
          <w:numId w:val="11"/>
        </w:numPr>
        <w:rPr>
          <w:b/>
          <w:bCs/>
          <w:u w:val="single"/>
        </w:rPr>
      </w:pPr>
      <w:r>
        <w:t>Which products are ordered in combination(bundle discounts).</w:t>
      </w:r>
    </w:p>
    <w:p w14:paraId="1B363989" w14:textId="6B320374" w:rsidR="0098798F" w:rsidRPr="0023528B" w:rsidRDefault="0098798F" w:rsidP="0098798F">
      <w:pPr>
        <w:pStyle w:val="ListParagraph"/>
        <w:numPr>
          <w:ilvl w:val="0"/>
          <w:numId w:val="11"/>
        </w:numPr>
        <w:rPr>
          <w:b/>
          <w:bCs/>
          <w:u w:val="single"/>
        </w:rPr>
      </w:pPr>
      <w:r>
        <w:t>Most used card types</w:t>
      </w:r>
      <w:r w:rsidR="0023528B">
        <w:t>(for bank/card discounts).</w:t>
      </w:r>
    </w:p>
    <w:p w14:paraId="78BB6DA7" w14:textId="5D6C3E13" w:rsidR="0023528B" w:rsidRPr="00085D53" w:rsidRDefault="0023528B" w:rsidP="0098798F">
      <w:pPr>
        <w:pStyle w:val="ListParagraph"/>
        <w:numPr>
          <w:ilvl w:val="0"/>
          <w:numId w:val="11"/>
        </w:numPr>
        <w:rPr>
          <w:b/>
          <w:bCs/>
          <w:u w:val="single"/>
        </w:rPr>
      </w:pPr>
      <w:r>
        <w:t>Which brand is most preferred?</w:t>
      </w:r>
    </w:p>
    <w:p w14:paraId="63BFE9BB" w14:textId="54769901" w:rsidR="005E6F2B" w:rsidRDefault="005E6F2B" w:rsidP="005E6F2B">
      <w:pPr>
        <w:pStyle w:val="ListParagraph"/>
      </w:pPr>
    </w:p>
    <w:p w14:paraId="64D88EAE" w14:textId="62E6A8D0" w:rsidR="005E6F2B" w:rsidRDefault="005E6F2B" w:rsidP="005E6F2B">
      <w:pPr>
        <w:pStyle w:val="ListParagraph"/>
      </w:pPr>
    </w:p>
    <w:p w14:paraId="45E71A37" w14:textId="4DE583F9" w:rsidR="005E6F2B" w:rsidRDefault="005E6F2B" w:rsidP="005E6F2B">
      <w:pPr>
        <w:pStyle w:val="ListParagraph"/>
      </w:pPr>
    </w:p>
    <w:p w14:paraId="7904D90C" w14:textId="4A078949" w:rsidR="005E6F2B" w:rsidRDefault="005E6F2B" w:rsidP="005E6F2B">
      <w:pPr>
        <w:pStyle w:val="ListParagraph"/>
      </w:pPr>
    </w:p>
    <w:p w14:paraId="1E2A8CF7" w14:textId="616E923B" w:rsidR="005E6F2B" w:rsidRDefault="005E6F2B" w:rsidP="005E6F2B">
      <w:pPr>
        <w:pStyle w:val="ListParagraph"/>
      </w:pPr>
    </w:p>
    <w:p w14:paraId="69ECCB9B" w14:textId="3C4BE1E9" w:rsidR="005E6F2B" w:rsidRDefault="005E6F2B" w:rsidP="005E6F2B">
      <w:pPr>
        <w:pStyle w:val="ListParagraph"/>
      </w:pPr>
    </w:p>
    <w:p w14:paraId="51BD2ADB" w14:textId="77777777" w:rsidR="005E6F2B" w:rsidRPr="0098798F" w:rsidRDefault="005E6F2B" w:rsidP="0098798F">
      <w:pPr>
        <w:rPr>
          <w:b/>
          <w:bCs/>
          <w:u w:val="single"/>
        </w:rPr>
      </w:pPr>
    </w:p>
    <w:sectPr w:rsidR="005E6F2B" w:rsidRPr="00987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DC388" w14:textId="77777777" w:rsidR="00D14CC1" w:rsidRDefault="00D14CC1" w:rsidP="005E6F2B">
      <w:r>
        <w:separator/>
      </w:r>
    </w:p>
  </w:endnote>
  <w:endnote w:type="continuationSeparator" w:id="0">
    <w:p w14:paraId="6B452F20" w14:textId="77777777" w:rsidR="00D14CC1" w:rsidRDefault="00D14CC1" w:rsidP="005E6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4086E" w14:textId="77777777" w:rsidR="00D14CC1" w:rsidRDefault="00D14CC1" w:rsidP="005E6F2B">
      <w:r>
        <w:separator/>
      </w:r>
    </w:p>
  </w:footnote>
  <w:footnote w:type="continuationSeparator" w:id="0">
    <w:p w14:paraId="79BBD660" w14:textId="77777777" w:rsidR="00D14CC1" w:rsidRDefault="00D14CC1" w:rsidP="005E6F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23C5"/>
    <w:multiLevelType w:val="hybridMultilevel"/>
    <w:tmpl w:val="E89C2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83D85"/>
    <w:multiLevelType w:val="hybridMultilevel"/>
    <w:tmpl w:val="B7745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22068"/>
    <w:multiLevelType w:val="hybridMultilevel"/>
    <w:tmpl w:val="F62E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E28D6"/>
    <w:multiLevelType w:val="hybridMultilevel"/>
    <w:tmpl w:val="985EF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8515D"/>
    <w:multiLevelType w:val="hybridMultilevel"/>
    <w:tmpl w:val="C6EE1E9E"/>
    <w:lvl w:ilvl="0" w:tplc="E2DE18AC">
      <w:start w:val="1"/>
      <w:numFmt w:val="decimal"/>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822AF"/>
    <w:multiLevelType w:val="multilevel"/>
    <w:tmpl w:val="99640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2D4092"/>
    <w:multiLevelType w:val="hybridMultilevel"/>
    <w:tmpl w:val="CC567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1491B"/>
    <w:multiLevelType w:val="hybridMultilevel"/>
    <w:tmpl w:val="8CE0D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461E7"/>
    <w:multiLevelType w:val="hybridMultilevel"/>
    <w:tmpl w:val="FC921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40284"/>
    <w:multiLevelType w:val="hybridMultilevel"/>
    <w:tmpl w:val="88023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D74385"/>
    <w:multiLevelType w:val="hybridMultilevel"/>
    <w:tmpl w:val="0BD65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A02FB6"/>
    <w:multiLevelType w:val="hybridMultilevel"/>
    <w:tmpl w:val="3A44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5C59D8"/>
    <w:multiLevelType w:val="hybridMultilevel"/>
    <w:tmpl w:val="EF8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A4028"/>
    <w:multiLevelType w:val="hybridMultilevel"/>
    <w:tmpl w:val="0714EA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92885274">
    <w:abstractNumId w:val="1"/>
  </w:num>
  <w:num w:numId="2" w16cid:durableId="187522878">
    <w:abstractNumId w:val="11"/>
  </w:num>
  <w:num w:numId="3" w16cid:durableId="1300067015">
    <w:abstractNumId w:val="9"/>
  </w:num>
  <w:num w:numId="4" w16cid:durableId="927277864">
    <w:abstractNumId w:val="6"/>
  </w:num>
  <w:num w:numId="5" w16cid:durableId="1929387674">
    <w:abstractNumId w:val="3"/>
  </w:num>
  <w:num w:numId="6" w16cid:durableId="1158350698">
    <w:abstractNumId w:val="5"/>
  </w:num>
  <w:num w:numId="7" w16cid:durableId="1322351042">
    <w:abstractNumId w:val="8"/>
  </w:num>
  <w:num w:numId="8" w16cid:durableId="1537112142">
    <w:abstractNumId w:val="12"/>
  </w:num>
  <w:num w:numId="9" w16cid:durableId="205483063">
    <w:abstractNumId w:val="7"/>
  </w:num>
  <w:num w:numId="10" w16cid:durableId="1510482773">
    <w:abstractNumId w:val="0"/>
  </w:num>
  <w:num w:numId="11" w16cid:durableId="1075512860">
    <w:abstractNumId w:val="2"/>
  </w:num>
  <w:num w:numId="12" w16cid:durableId="1538003343">
    <w:abstractNumId w:val="10"/>
  </w:num>
  <w:num w:numId="13" w16cid:durableId="213199340">
    <w:abstractNumId w:val="13"/>
  </w:num>
  <w:num w:numId="14" w16cid:durableId="2787561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1NzMyNzYyMjSyNDZU0lEKTi0uzszPAykwqgUALkp6siwAAAA="/>
  </w:docVars>
  <w:rsids>
    <w:rsidRoot w:val="008C258E"/>
    <w:rsid w:val="00077981"/>
    <w:rsid w:val="00085D53"/>
    <w:rsid w:val="000C6911"/>
    <w:rsid w:val="000E62B0"/>
    <w:rsid w:val="001614F1"/>
    <w:rsid w:val="001A25FC"/>
    <w:rsid w:val="001D6400"/>
    <w:rsid w:val="001F4AD8"/>
    <w:rsid w:val="00230986"/>
    <w:rsid w:val="0023528B"/>
    <w:rsid w:val="002719BB"/>
    <w:rsid w:val="0033374D"/>
    <w:rsid w:val="003407E0"/>
    <w:rsid w:val="0036190C"/>
    <w:rsid w:val="00366D40"/>
    <w:rsid w:val="003C76B3"/>
    <w:rsid w:val="003D4906"/>
    <w:rsid w:val="003D4F5F"/>
    <w:rsid w:val="003F7D20"/>
    <w:rsid w:val="004162B9"/>
    <w:rsid w:val="0049612C"/>
    <w:rsid w:val="004C3C13"/>
    <w:rsid w:val="004F1EAF"/>
    <w:rsid w:val="00530DAA"/>
    <w:rsid w:val="005E6F2B"/>
    <w:rsid w:val="005F05ED"/>
    <w:rsid w:val="00606923"/>
    <w:rsid w:val="00635E4B"/>
    <w:rsid w:val="006B74CE"/>
    <w:rsid w:val="006F0771"/>
    <w:rsid w:val="007021DA"/>
    <w:rsid w:val="007109C0"/>
    <w:rsid w:val="00753D31"/>
    <w:rsid w:val="007834FB"/>
    <w:rsid w:val="0081175E"/>
    <w:rsid w:val="00815AD2"/>
    <w:rsid w:val="008662CB"/>
    <w:rsid w:val="00870E93"/>
    <w:rsid w:val="008A5F3A"/>
    <w:rsid w:val="008C258E"/>
    <w:rsid w:val="00930D7B"/>
    <w:rsid w:val="00952243"/>
    <w:rsid w:val="00980D16"/>
    <w:rsid w:val="0098798F"/>
    <w:rsid w:val="00A27D0C"/>
    <w:rsid w:val="00A57B95"/>
    <w:rsid w:val="00AF43F3"/>
    <w:rsid w:val="00B25D41"/>
    <w:rsid w:val="00B37C30"/>
    <w:rsid w:val="00BC4A63"/>
    <w:rsid w:val="00BE2462"/>
    <w:rsid w:val="00CB43B4"/>
    <w:rsid w:val="00CF1890"/>
    <w:rsid w:val="00D14CC1"/>
    <w:rsid w:val="00D844A0"/>
    <w:rsid w:val="00DC1C7B"/>
    <w:rsid w:val="00EB1FDB"/>
    <w:rsid w:val="00F85439"/>
    <w:rsid w:val="00F85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73CE4"/>
  <w15:chartTrackingRefBased/>
  <w15:docId w15:val="{373CD538-89B5-534F-915C-A5E112DA2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923"/>
  </w:style>
  <w:style w:type="paragraph" w:styleId="Heading1">
    <w:name w:val="heading 1"/>
    <w:basedOn w:val="Normal"/>
    <w:next w:val="Normal"/>
    <w:link w:val="Heading1Char"/>
    <w:uiPriority w:val="9"/>
    <w:qFormat/>
    <w:rsid w:val="00A57B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43F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190C"/>
    <w:pPr>
      <w:ind w:left="720"/>
      <w:contextualSpacing/>
    </w:pPr>
  </w:style>
  <w:style w:type="paragraph" w:styleId="NormalWeb">
    <w:name w:val="Normal (Web)"/>
    <w:basedOn w:val="Normal"/>
    <w:uiPriority w:val="99"/>
    <w:semiHidden/>
    <w:unhideWhenUsed/>
    <w:rsid w:val="00753D31"/>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F43F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F43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3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7B9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E6F2B"/>
    <w:pPr>
      <w:tabs>
        <w:tab w:val="center" w:pos="4680"/>
        <w:tab w:val="right" w:pos="9360"/>
      </w:tabs>
    </w:pPr>
  </w:style>
  <w:style w:type="character" w:customStyle="1" w:styleId="HeaderChar">
    <w:name w:val="Header Char"/>
    <w:basedOn w:val="DefaultParagraphFont"/>
    <w:link w:val="Header"/>
    <w:uiPriority w:val="99"/>
    <w:rsid w:val="005E6F2B"/>
  </w:style>
  <w:style w:type="paragraph" w:styleId="Footer">
    <w:name w:val="footer"/>
    <w:basedOn w:val="Normal"/>
    <w:link w:val="FooterChar"/>
    <w:uiPriority w:val="99"/>
    <w:unhideWhenUsed/>
    <w:rsid w:val="005E6F2B"/>
    <w:pPr>
      <w:tabs>
        <w:tab w:val="center" w:pos="4680"/>
        <w:tab w:val="right" w:pos="9360"/>
      </w:tabs>
    </w:pPr>
  </w:style>
  <w:style w:type="character" w:customStyle="1" w:styleId="FooterChar">
    <w:name w:val="Footer Char"/>
    <w:basedOn w:val="DefaultParagraphFont"/>
    <w:link w:val="Footer"/>
    <w:uiPriority w:val="99"/>
    <w:rsid w:val="005E6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859044">
      <w:bodyDiv w:val="1"/>
      <w:marLeft w:val="0"/>
      <w:marRight w:val="0"/>
      <w:marTop w:val="0"/>
      <w:marBottom w:val="0"/>
      <w:divBdr>
        <w:top w:val="none" w:sz="0" w:space="0" w:color="auto"/>
        <w:left w:val="none" w:sz="0" w:space="0" w:color="auto"/>
        <w:bottom w:val="none" w:sz="0" w:space="0" w:color="auto"/>
        <w:right w:val="none" w:sz="0" w:space="0" w:color="auto"/>
      </w:divBdr>
    </w:div>
    <w:div w:id="1635453311">
      <w:bodyDiv w:val="1"/>
      <w:marLeft w:val="0"/>
      <w:marRight w:val="0"/>
      <w:marTop w:val="0"/>
      <w:marBottom w:val="0"/>
      <w:divBdr>
        <w:top w:val="none" w:sz="0" w:space="0" w:color="auto"/>
        <w:left w:val="none" w:sz="0" w:space="0" w:color="auto"/>
        <w:bottom w:val="none" w:sz="0" w:space="0" w:color="auto"/>
        <w:right w:val="none" w:sz="0" w:space="0" w:color="auto"/>
      </w:divBdr>
    </w:div>
    <w:div w:id="1918439507">
      <w:bodyDiv w:val="1"/>
      <w:marLeft w:val="0"/>
      <w:marRight w:val="0"/>
      <w:marTop w:val="0"/>
      <w:marBottom w:val="0"/>
      <w:divBdr>
        <w:top w:val="none" w:sz="0" w:space="0" w:color="auto"/>
        <w:left w:val="none" w:sz="0" w:space="0" w:color="auto"/>
        <w:bottom w:val="none" w:sz="0" w:space="0" w:color="auto"/>
        <w:right w:val="none" w:sz="0" w:space="0" w:color="auto"/>
      </w:divBdr>
      <w:divsChild>
        <w:div w:id="1893299294">
          <w:marLeft w:val="0"/>
          <w:marRight w:val="0"/>
          <w:marTop w:val="0"/>
          <w:marBottom w:val="0"/>
          <w:divBdr>
            <w:top w:val="none" w:sz="0" w:space="0" w:color="auto"/>
            <w:left w:val="none" w:sz="0" w:space="0" w:color="auto"/>
            <w:bottom w:val="none" w:sz="0" w:space="0" w:color="auto"/>
            <w:right w:val="none" w:sz="0" w:space="0" w:color="auto"/>
          </w:divBdr>
          <w:divsChild>
            <w:div w:id="1308321021">
              <w:marLeft w:val="0"/>
              <w:marRight w:val="0"/>
              <w:marTop w:val="0"/>
              <w:marBottom w:val="0"/>
              <w:divBdr>
                <w:top w:val="none" w:sz="0" w:space="0" w:color="auto"/>
                <w:left w:val="none" w:sz="0" w:space="0" w:color="auto"/>
                <w:bottom w:val="none" w:sz="0" w:space="0" w:color="auto"/>
                <w:right w:val="none" w:sz="0" w:space="0" w:color="auto"/>
              </w:divBdr>
              <w:divsChild>
                <w:div w:id="19422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yyuru, Sathvik Reddy</dc:creator>
  <cp:keywords/>
  <dc:description/>
  <cp:lastModifiedBy>Vuyyuru, Sathvik Reddy</cp:lastModifiedBy>
  <cp:revision>15</cp:revision>
  <dcterms:created xsi:type="dcterms:W3CDTF">2022-08-31T22:37:00Z</dcterms:created>
  <dcterms:modified xsi:type="dcterms:W3CDTF">2023-07-07T02:39:00Z</dcterms:modified>
</cp:coreProperties>
</file>